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c388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4a9ec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2:59:10Z</dcterms:created>
  <dcterms:modified xsi:type="dcterms:W3CDTF">2022-05-08T12:59:10Z</dcterms:modified>
</cp:coreProperties>
</file>